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 An Understanding of What People Want i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Xecaf8be5654f259a19f021dd696c8aed0425326"/>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in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X238446be5e2d7d8b7b5d3c3f92842c91d895c1e"/>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X7f3cb9988fc4f21a782e780e51ff565a0b00582"/>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Involvement in Decision Making</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Empowering Individuals with Better Data Relations</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b84a805a8aa871bbce0fa320591b0526c93757d">
        <w:r>
          <w:rPr>
            <w:rStyle w:val="Hyperlink"/>
          </w:rPr>
          <w:t xml:space="preserve">8.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25Z</dcterms:created>
  <dcterms:modified xsi:type="dcterms:W3CDTF">2022-08-24T10: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